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9A9D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#</w:t>
      </w:r>
    </w:p>
    <w:p w14:paraId="26563AC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# March 2020 re-running BET 1975-1999 for SAC 2020</w:t>
      </w:r>
    </w:p>
    <w:p w14:paraId="551AE18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#</w:t>
      </w:r>
    </w:p>
    <w:p w14:paraId="034AD91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76905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48CE6D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highlight w:val="yellow"/>
          <w:lang w:val="en"/>
        </w:rPr>
        <w:t># NOTE: Not programming or checking stratification because using the BET movement model  stratification (10S/10N) which is already coded. Also, not creating base files, as that was done in runs for YFT SAC 2020. For programming/checking of stratification/e</w:t>
      </w:r>
      <w:r>
        <w:rPr>
          <w:rFonts w:ascii="Calibri" w:hAnsi="Calibri" w:cs="Calibri"/>
          <w:highlight w:val="yellow"/>
          <w:lang w:val="en"/>
        </w:rPr>
        <w:t xml:space="preserve">tc, see previous notes files and YFT SAC 2020 notes file. </w:t>
      </w:r>
    </w:p>
    <w:p w14:paraId="2C800F7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47DED1E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284EA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--------</w:t>
      </w:r>
    </w:p>
    <w:p w14:paraId="075F646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BET with ALL set type strata</w:t>
      </w:r>
    </w:p>
    <w:p w14:paraId="719B41D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C39DC6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et stratification to BET movement model (10S/10N)</w:t>
      </w:r>
    </w:p>
    <w:p w14:paraId="02CA1D3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C:\\Users\\clennert\\Documents\\R\\poststratification\\CL programs_</w:t>
      </w:r>
      <w:r>
        <w:rPr>
          <w:rFonts w:ascii="Calibri" w:hAnsi="Calibri" w:cs="Calibri"/>
          <w:lang w:val="en"/>
        </w:rPr>
        <w:t>stock assessment\\single spp programs_PS_1975-1999\\single spp PS_R functions.RData")</w:t>
      </w:r>
    </w:p>
    <w:p w14:paraId="1ED0665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F2951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644D4A8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31BE7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0365B54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E72B0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t\\single spp programs_</w:t>
      </w:r>
      <w:r>
        <w:rPr>
          <w:rFonts w:ascii="Calibri" w:hAnsi="Calibri" w:cs="Calibri"/>
          <w:lang w:val="en"/>
        </w:rPr>
        <w:t>PS_1975-1999\\single spp PS_R functions.RData")</w:t>
      </w:r>
    </w:p>
    <w:p w14:paraId="126B3A3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A3FA3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C2BAF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88C5FC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In new workspace:</w:t>
      </w:r>
    </w:p>
    <w:p w14:paraId="0C43A71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-1999/single spp PS_R functions.RData",pos=2)</w:t>
      </w:r>
    </w:p>
    <w:p w14:paraId="1A6E0DF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B1AE38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</w:t>
      </w:r>
      <w:r>
        <w:rPr>
          <w:rFonts w:ascii="Calibri" w:hAnsi="Calibri" w:cs="Calibri"/>
          <w:lang w:val="en"/>
        </w:rPr>
        <w:t>cuments/R/poststratification/CL programs_stock assessment/single spp programs_PS_1975-1999/current_estimates/base files_1975-1999_for SAC 2020.RData",pos=3)</w:t>
      </w:r>
    </w:p>
    <w:p w14:paraId="21974BE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475D3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0CFFCB2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19751999&lt;-create.strat.flg.f(cae.19751999$latc5,cae.19751999$lonc5,is.lwrght=F,cae.1</w:t>
      </w:r>
      <w:r>
        <w:rPr>
          <w:rFonts w:ascii="Calibri" w:hAnsi="Calibri" w:cs="Calibri"/>
          <w:lang w:val="en"/>
        </w:rPr>
        <w:t>9751999$month,cae.19751999$setype,cae.19751999$class)</w:t>
      </w:r>
    </w:p>
    <w:p w14:paraId="461DF9D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706FB1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DB469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5,2,well.estimates.1975)</w:t>
      </w:r>
    </w:p>
    <w:p w14:paraId="4430199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453D1E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5&lt;-call.fishery.estimates.f(stratum.estimates.1975.withsamps,totunlds.bystrat.1975,1975)</w:t>
      </w:r>
    </w:p>
    <w:p w14:paraId="1EA7C53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466B7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</w:t>
      </w:r>
      <w:r>
        <w:rPr>
          <w:rFonts w:ascii="Calibri" w:hAnsi="Calibri" w:cs="Calibri"/>
          <w:lang w:val="en"/>
        </w:rPr>
        <w:t>.estimates.V2.f(cae.19751999,cae.stratflg.19751999,corrected.unlds,lfgrpd.19751999,lfmm.19751999,1976,2,well.estimates.1976)</w:t>
      </w:r>
    </w:p>
    <w:p w14:paraId="199641F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46DC3B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fishery.estimates.1976&lt;-call.fishery.estimates.f(stratum.estimates.1976.withsamps,totunlds.bystrat.1976,1976)</w:t>
      </w:r>
    </w:p>
    <w:p w14:paraId="71F9867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catch.estimat</w:t>
      </w:r>
      <w:r>
        <w:rPr>
          <w:rFonts w:ascii="Calibri" w:hAnsi="Calibri" w:cs="Calibri"/>
          <w:lang w:val="en"/>
        </w:rPr>
        <w:t>es.V2.f(cae.19751999,cae.stratflg.19751999,corrected.unlds,lfgrpd.19751999,lfmm.19751999,1977,2,well.estimates.1977)</w:t>
      </w:r>
    </w:p>
    <w:p w14:paraId="0CA948C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55A766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77&lt;-call.fishery.estimates.f(stratum.estimates.1977.withsamps,totunlds.bystrat.1977,1977)</w:t>
      </w:r>
    </w:p>
    <w:p w14:paraId="0A7E15E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</w:t>
      </w:r>
      <w:r>
        <w:rPr>
          <w:rFonts w:ascii="Calibri" w:hAnsi="Calibri" w:cs="Calibri"/>
          <w:lang w:val="en"/>
        </w:rPr>
        <w:t>.f(cae.19751999,cae.stratflg.19751999,corrected.unlds,lfgrpd.19751999,lfmm.19751999,1978,2,well.estimates.1978)</w:t>
      </w:r>
    </w:p>
    <w:p w14:paraId="221B24B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65D877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78&lt;-call.fishery.estimates.f(stratum.estimates.1978.withsamps,totunlds.bystrat.1978,1978)</w:t>
      </w:r>
    </w:p>
    <w:p w14:paraId="4D2265B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</w:t>
      </w:r>
      <w:r>
        <w:rPr>
          <w:rFonts w:ascii="Calibri" w:hAnsi="Calibri" w:cs="Calibri"/>
          <w:lang w:val="en"/>
        </w:rPr>
        <w:t>e.19751999,cae.stratflg.19751999,corrected.unlds,lfgrpd.19751999,lfmm.19751999,1979,2,well.estimates.1979)</w:t>
      </w:r>
    </w:p>
    <w:p w14:paraId="3BA467D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D302E1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79&lt;-call.fishery.estimates.f(stratum.estimates.1979.withsamps,totunlds.bystrat.1979,1979)</w:t>
      </w:r>
    </w:p>
    <w:p w14:paraId="2C6629A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</w:t>
      </w:r>
      <w:r>
        <w:rPr>
          <w:rFonts w:ascii="Calibri" w:hAnsi="Calibri" w:cs="Calibri"/>
          <w:lang w:val="en"/>
        </w:rPr>
        <w:t>51999,cae.stratflg.19751999,corrected.unlds,lfgrpd.19751999,lfmm.19751999,1980,2,well.estimates.1980)</w:t>
      </w:r>
    </w:p>
    <w:p w14:paraId="66582BE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F99270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0&lt;-call.fishery.estimates.f(stratum.estimates.1980.withsamps,totunlds.bystrat.1980,1980)</w:t>
      </w:r>
    </w:p>
    <w:p w14:paraId="117AA61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get.catch.estimates.V2.f(cae.19751999,c</w:t>
      </w:r>
      <w:r>
        <w:rPr>
          <w:rFonts w:ascii="Calibri" w:hAnsi="Calibri" w:cs="Calibri"/>
          <w:lang w:val="en"/>
        </w:rPr>
        <w:t>ae.stratflg.19751999,corrected.unlds,lfgrpd.19751999,lfmm.19751999,1981,2,well.estimates.1981)</w:t>
      </w:r>
    </w:p>
    <w:p w14:paraId="2942677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388396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1&lt;-call.fishery.estimates.f(stratum.estimates.1981.withsamps,totunlds.bystrat.1981,1981)</w:t>
      </w:r>
    </w:p>
    <w:p w14:paraId="4C0E802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</w:t>
      </w:r>
      <w:r>
        <w:rPr>
          <w:rFonts w:ascii="Calibri" w:hAnsi="Calibri" w:cs="Calibri"/>
          <w:lang w:val="en"/>
        </w:rPr>
        <w:t>tratflg.19751999,corrected.unlds,lfgrpd.19751999,lfmm.19751999,1982,2,well.estimates.1982)</w:t>
      </w:r>
    </w:p>
    <w:p w14:paraId="6357354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3A4C2B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2&lt;-call.fishery.estimates.f(stratum.estimates.1982.withsamps,totunlds.bystrat.1982,1982)</w:t>
      </w:r>
    </w:p>
    <w:p w14:paraId="02CE7DA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</w:t>
      </w:r>
      <w:r>
        <w:rPr>
          <w:rFonts w:ascii="Calibri" w:hAnsi="Calibri" w:cs="Calibri"/>
          <w:lang w:val="en"/>
        </w:rPr>
        <w:t>lg.19751999,corrected.unlds,lfgrpd.19751999,lfmm.19751999,1983,2,well.estimates.1983)</w:t>
      </w:r>
    </w:p>
    <w:p w14:paraId="46B68E9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</w:t>
      </w:r>
    </w:p>
    <w:p w14:paraId="6487F49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3&lt;-call.fishery.estimates.f(stratum.estimates.1983.withsamps,totunlds.bystrat.1983,1983)</w:t>
      </w:r>
    </w:p>
    <w:p w14:paraId="4EBE4FB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84,2,well.estimates.1984)</w:t>
      </w:r>
    </w:p>
    <w:p w14:paraId="7606098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0A89A9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</w:t>
      </w:r>
      <w:r>
        <w:rPr>
          <w:rFonts w:ascii="Calibri" w:hAnsi="Calibri" w:cs="Calibri"/>
          <w:lang w:val="en"/>
        </w:rPr>
        <w:t>ery.estimates.1984&lt;-call.fishery.estimates.f(stratum.estimates.1984.withsamps,totunlds.bystrat.1984,1984)</w:t>
      </w:r>
    </w:p>
    <w:p w14:paraId="3F40951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get.catch.estimates.V2.f(cae.19751999,cae.stratflg.19751999,corrected.unlds,lfgrpd.19751999,lfmm.19751999,1985,2,well.estimates.1985)</w:t>
      </w:r>
    </w:p>
    <w:p w14:paraId="2BA53AB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CCAA61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</w:t>
      </w:r>
      <w:r>
        <w:rPr>
          <w:rFonts w:ascii="Calibri" w:hAnsi="Calibri" w:cs="Calibri"/>
          <w:lang w:val="en"/>
        </w:rPr>
        <w:t>timates.1985&lt;-call.fishery.estimates.f(stratum.estimates.1985.withsamps,totunlds.bystrat.1985,1985)</w:t>
      </w:r>
    </w:p>
    <w:p w14:paraId="0552CD3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catch.estimates.V2.f(cae.19751999,cae.stratflg.19751999,corrected.unlds,lfgrpd.19751999,lfmm.19751999,1986,2,well.estimates.1986)</w:t>
      </w:r>
    </w:p>
    <w:p w14:paraId="5497C9C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E2437A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</w:t>
      </w:r>
      <w:r>
        <w:rPr>
          <w:rFonts w:ascii="Calibri" w:hAnsi="Calibri" w:cs="Calibri"/>
          <w:lang w:val="en"/>
        </w:rPr>
        <w:t>.1986&lt;-call.fishery.estimates.f(stratum.estimates.1986.withsamps,totunlds.bystrat.1986,1986)</w:t>
      </w:r>
    </w:p>
    <w:p w14:paraId="2E78A8A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lg.19751999,corrected.unlds,lfgrpd.19751999,lfmm.19751999,1987,2,well.estimates.1987)</w:t>
      </w:r>
    </w:p>
    <w:p w14:paraId="65EB39C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0C15689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</w:t>
      </w:r>
      <w:r>
        <w:rPr>
          <w:rFonts w:ascii="Calibri" w:hAnsi="Calibri" w:cs="Calibri"/>
          <w:lang w:val="en"/>
        </w:rPr>
        <w:t>7&lt;-call.fishery.estimates.f(stratum.estimates.1987.withsamps,totunlds.bystrat.1987,1987)</w:t>
      </w:r>
    </w:p>
    <w:p w14:paraId="2C59E05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lg.19751999,corrected.unlds,lfgrpd.19751999,lfmm.19751999,1988,1,well.estimates.1988)</w:t>
      </w:r>
    </w:p>
    <w:p w14:paraId="0EFF422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1993A3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8&lt;-ca</w:t>
      </w:r>
      <w:r>
        <w:rPr>
          <w:rFonts w:ascii="Calibri" w:hAnsi="Calibri" w:cs="Calibri"/>
          <w:lang w:val="en"/>
        </w:rPr>
        <w:t>ll.fishery.estimates.f(stratum.estimates.1988.withsamps,totunlds.bystrat.1988,1988)</w:t>
      </w:r>
    </w:p>
    <w:p w14:paraId="1E5A3ED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get.catch.estimates.V2.f(cae.19751999,cae.stratflg.19751999,corrected.unlds,lfgrpd.19751999,lfmm.19751999,1989,2,well.estimates.1989)</w:t>
      </w:r>
    </w:p>
    <w:p w14:paraId="0729C49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868238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89&lt;-call.fish</w:t>
      </w:r>
      <w:r>
        <w:rPr>
          <w:rFonts w:ascii="Calibri" w:hAnsi="Calibri" w:cs="Calibri"/>
          <w:lang w:val="en"/>
        </w:rPr>
        <w:t>ery.estimates.f(stratum.estimates.1989.withsamps,totunlds.bystrat.1989,1989)</w:t>
      </w:r>
    </w:p>
    <w:p w14:paraId="7E270AB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lg.19751999,corrected.unlds,lfgrpd.19751999,lfmm.19</w:t>
      </w:r>
      <w:r>
        <w:rPr>
          <w:rFonts w:ascii="Calibri" w:hAnsi="Calibri" w:cs="Calibri"/>
          <w:lang w:val="en"/>
        </w:rPr>
        <w:lastRenderedPageBreak/>
        <w:t>751999,1990,2,well.estimates.1990)</w:t>
      </w:r>
    </w:p>
    <w:p w14:paraId="3AD2FC2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4B21213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90&lt;-call.fishery.</w:t>
      </w:r>
      <w:r>
        <w:rPr>
          <w:rFonts w:ascii="Calibri" w:hAnsi="Calibri" w:cs="Calibri"/>
          <w:lang w:val="en"/>
        </w:rPr>
        <w:t>estimates.f(stratum.estimates.1990.withsamps,totunlds.bystrat.1990,1990)</w:t>
      </w:r>
    </w:p>
    <w:p w14:paraId="51031C4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1,2,well.estimates.1991)</w:t>
      </w:r>
    </w:p>
    <w:p w14:paraId="7F60DAE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1BBE86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91&lt;-call.fishery.esti</w:t>
      </w:r>
      <w:r>
        <w:rPr>
          <w:rFonts w:ascii="Calibri" w:hAnsi="Calibri" w:cs="Calibri"/>
          <w:lang w:val="en"/>
        </w:rPr>
        <w:t>mates.f(stratum.estimates.1991.withsamps,totunlds.bystrat.1991,1991)</w:t>
      </w:r>
    </w:p>
    <w:p w14:paraId="60D0832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2,2,well.estimates.1992)</w:t>
      </w:r>
    </w:p>
    <w:p w14:paraId="3A43412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41288AC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92&lt;-call.fishery.estimates.f(stratum.estimates.1992.withsamps,totunlds.bystrat.1992,1992)</w:t>
      </w:r>
    </w:p>
    <w:p w14:paraId="4B5FF06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3,2,well.estimates.1993)</w:t>
      </w:r>
    </w:p>
    <w:p w14:paraId="3A971EB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52818D1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</w:t>
      </w:r>
      <w:r>
        <w:rPr>
          <w:rFonts w:ascii="Calibri" w:hAnsi="Calibri" w:cs="Calibri"/>
          <w:lang w:val="en"/>
        </w:rPr>
        <w:t>shery.estimates.1993&lt;-call.fishery.estimates.f(stratum.estimates.1993.withsamps,totunlds.bystrat.1993,1993)</w:t>
      </w:r>
    </w:p>
    <w:p w14:paraId="4F0ECA4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lg.19751999,corrected.unlds,lfgrpd.19751999,lfmm.19751999,1994,2,well.estimates.1994)</w:t>
      </w:r>
    </w:p>
    <w:p w14:paraId="0572E99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24786A5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</w:t>
      </w:r>
      <w:r>
        <w:rPr>
          <w:rFonts w:ascii="Calibri" w:hAnsi="Calibri" w:cs="Calibri"/>
          <w:lang w:val="en"/>
        </w:rPr>
        <w:t>y.estimates.1994&lt;-call.fishery.estimates.f(stratum.estimates.1994.withsamps,totunlds.bystrat.1994,1994)</w:t>
      </w:r>
    </w:p>
    <w:p w14:paraId="3A93C08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5,2,well.estimates.1995)</w:t>
      </w:r>
    </w:p>
    <w:p w14:paraId="514DD4B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31E6F40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</w:t>
      </w:r>
      <w:r>
        <w:rPr>
          <w:rFonts w:ascii="Calibri" w:hAnsi="Calibri" w:cs="Calibri"/>
          <w:lang w:val="en"/>
        </w:rPr>
        <w:t>stimates.1995&lt;-call.fishery.estimates.f(stratum.estimates.1995.withsamps,totunlds.bystrat.1995,1995)</w:t>
      </w:r>
    </w:p>
    <w:p w14:paraId="042CB88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6,2,well.estimates.1996)</w:t>
      </w:r>
    </w:p>
    <w:p w14:paraId="42B0539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1845A7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</w:t>
      </w:r>
      <w:r>
        <w:rPr>
          <w:rFonts w:ascii="Calibri" w:hAnsi="Calibri" w:cs="Calibri"/>
          <w:lang w:val="en"/>
        </w:rPr>
        <w:t>ates.1996&lt;-call.fishery.estimates.f(stratum.estimates.1996.withsamps,totunlds.bystrat.1996,1996)</w:t>
      </w:r>
    </w:p>
    <w:p w14:paraId="4D8F7C6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  <w:r>
        <w:rPr>
          <w:rFonts w:ascii="Calibri" w:hAnsi="Calibri" w:cs="Calibri"/>
          <w:lang w:val="en"/>
        </w:rPr>
        <w:lastRenderedPageBreak/>
        <w:t>get.catch.estimates.V2.f(cae.19751999,cae.stratflg.19751999,corrected.unlds,lfgrpd.19751999,lfmm.19751999,1997,2,well.estimates.1997)</w:t>
      </w:r>
    </w:p>
    <w:p w14:paraId="14A4F203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16E5139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</w:t>
      </w:r>
      <w:r>
        <w:rPr>
          <w:rFonts w:ascii="Calibri" w:hAnsi="Calibri" w:cs="Calibri"/>
          <w:lang w:val="en"/>
        </w:rPr>
        <w:t>.1997&lt;-call.fishery.estimates.f(stratum.estimates.1997.withsamps,totunlds.bystrat.1997,1997)</w:t>
      </w:r>
    </w:p>
    <w:p w14:paraId="6D2C572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get.catch.estimates.V2.f(cae.19751999,cae.stratflg.19751999,corrected.unlds,lfgrpd.19751999,lfmm.19751999,1998,2,well.estimates.1998)</w:t>
      </w:r>
    </w:p>
    <w:p w14:paraId="5919275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</w:t>
      </w:r>
    </w:p>
    <w:p w14:paraId="35075E9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9</w:t>
      </w:r>
      <w:r>
        <w:rPr>
          <w:rFonts w:ascii="Calibri" w:hAnsi="Calibri" w:cs="Calibri"/>
          <w:lang w:val="en"/>
        </w:rPr>
        <w:t>8&lt;-call.fishery.estimates.f(stratum.estimates.1998.withsamps,totunlds.bystrat.1998,1998)</w:t>
      </w:r>
    </w:p>
    <w:p w14:paraId="76C5B2B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get.catch.estimates.V2.f(cae.19751999,cae.stratflg.19751999,corrected.unlds,lfgrpd.19751999,lfmm.19751999,1999,2,well.estimates.1999)</w:t>
      </w:r>
    </w:p>
    <w:p w14:paraId="1965A56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86CCD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fishery.estimates.1999&lt;-cal</w:t>
      </w:r>
      <w:r>
        <w:rPr>
          <w:rFonts w:ascii="Calibri" w:hAnsi="Calibri" w:cs="Calibri"/>
          <w:lang w:val="en"/>
        </w:rPr>
        <w:t>l.fishery.estimates.f(stratum.estimates.1999.withsamps,totunlds.bystrat.1999,1999)</w:t>
      </w:r>
    </w:p>
    <w:p w14:paraId="2D6E047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AE1C7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87469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t\\single spp programs_PS_1975-1999\\current_estimates\\full files_BET_FLT_19</w:t>
      </w:r>
      <w:r>
        <w:rPr>
          <w:rFonts w:ascii="Calibri" w:hAnsi="Calibri" w:cs="Calibri"/>
          <w:lang w:val="en"/>
        </w:rPr>
        <w:t>75-1999_for SAC 2020.RData")</w:t>
      </w:r>
    </w:p>
    <w:p w14:paraId="7AABF9C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29A28D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1DF9D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75&lt;-fishery.estimates.1975$bet</w:t>
      </w:r>
    </w:p>
    <w:p w14:paraId="1C07050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76&lt;-fishery.estimates.1976$bet</w:t>
      </w:r>
    </w:p>
    <w:p w14:paraId="545989E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77&lt;-fishery.estimates.1977$bet</w:t>
      </w:r>
    </w:p>
    <w:p w14:paraId="0A0D50D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78&lt;-fishery.estimates.1978$bet</w:t>
      </w:r>
    </w:p>
    <w:p w14:paraId="3BE4339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79&lt;-fishery.estimates.1979$bet</w:t>
      </w:r>
    </w:p>
    <w:p w14:paraId="3C9BBA4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0&lt;-fishery.estimates.1980$bet</w:t>
      </w:r>
    </w:p>
    <w:p w14:paraId="3D46769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1&lt;-fishery.estimates.1981$bet</w:t>
      </w:r>
    </w:p>
    <w:p w14:paraId="534019D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2&lt;-fishery.</w:t>
      </w:r>
      <w:r>
        <w:rPr>
          <w:rFonts w:ascii="Calibri" w:hAnsi="Calibri" w:cs="Calibri"/>
          <w:lang w:val="en"/>
        </w:rPr>
        <w:t>estimates.1982$bet</w:t>
      </w:r>
    </w:p>
    <w:p w14:paraId="5D2BC2D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3&lt;-fishery.estimates.1983$bet</w:t>
      </w:r>
    </w:p>
    <w:p w14:paraId="72DE905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4&lt;-fishery.estimates.1984$bet</w:t>
      </w:r>
    </w:p>
    <w:p w14:paraId="5F552CF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5&lt;-fishery.estimates.1985$bet</w:t>
      </w:r>
    </w:p>
    <w:p w14:paraId="61AA7F8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6&lt;-fishery.estimates.1986$bet</w:t>
      </w:r>
    </w:p>
    <w:p w14:paraId="64EA632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</w:t>
      </w:r>
      <w:r>
        <w:rPr>
          <w:rFonts w:ascii="Calibri" w:hAnsi="Calibri" w:cs="Calibri"/>
          <w:lang w:val="en"/>
        </w:rPr>
        <w:t>.bet.1987&lt;-fishery.estimates.1987$bet</w:t>
      </w:r>
    </w:p>
    <w:p w14:paraId="0EEAF9E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8&lt;-fishery.estimates.1988$bet</w:t>
      </w:r>
    </w:p>
    <w:p w14:paraId="6782F7B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89&lt;-fishery.estimates.1989$bet</w:t>
      </w:r>
    </w:p>
    <w:p w14:paraId="2666735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0&lt;-fishery.estimates.1990$bet</w:t>
      </w:r>
    </w:p>
    <w:p w14:paraId="436473A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1&lt;-fishery.estimates.1991$be</w:t>
      </w:r>
      <w:r>
        <w:rPr>
          <w:rFonts w:ascii="Calibri" w:hAnsi="Calibri" w:cs="Calibri"/>
          <w:lang w:val="en"/>
        </w:rPr>
        <w:t>t</w:t>
      </w:r>
    </w:p>
    <w:p w14:paraId="7FB4ADD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2&lt;-fishery.estimates.1992$bet</w:t>
      </w:r>
    </w:p>
    <w:p w14:paraId="517E26D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3&lt;-fishery.estimates.1993$bet</w:t>
      </w:r>
    </w:p>
    <w:p w14:paraId="6FA3D06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4&lt;-fishery.estimates.1994$bet</w:t>
      </w:r>
    </w:p>
    <w:p w14:paraId="7A7EED42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5&lt;-fishery.estimates.1995$bet</w:t>
      </w:r>
    </w:p>
    <w:p w14:paraId="72610844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fishery.estimates.bet.1996&lt;-fisher</w:t>
      </w:r>
      <w:r>
        <w:rPr>
          <w:rFonts w:ascii="Calibri" w:hAnsi="Calibri" w:cs="Calibri"/>
          <w:lang w:val="en"/>
        </w:rPr>
        <w:t>y.estimates.1996$bet</w:t>
      </w:r>
    </w:p>
    <w:p w14:paraId="0F870C52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7&lt;-fishery.estimates.1997$bet</w:t>
      </w:r>
    </w:p>
    <w:p w14:paraId="4AF063C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8&lt;-fishery.estimates.1998$bet</w:t>
      </w:r>
    </w:p>
    <w:p w14:paraId="032FC54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bet.1999&lt;-fishery.estimates.1999$bet</w:t>
      </w:r>
    </w:p>
    <w:p w14:paraId="5AAFBFF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63F652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ED69E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.bet"),file="/Users/clennert</w:t>
      </w:r>
      <w:r>
        <w:rPr>
          <w:rFonts w:ascii="Calibri" w:hAnsi="Calibri" w:cs="Calibri"/>
          <w:lang w:val="en"/>
        </w:rPr>
        <w:t>/Documents/R/poststratification/CL programs_stock assessment/single spp programs_PS_1975-1999/current_estimates/BET_All set type  strata_fishery estimates only_1975-1999_for SAC 2020.RData")</w:t>
      </w:r>
    </w:p>
    <w:p w14:paraId="4B03982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F111F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24A3B7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------------------------------------------</w:t>
      </w:r>
    </w:p>
    <w:p w14:paraId="64D83A2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creating formatted output for BET only (in new workspace)</w:t>
      </w:r>
    </w:p>
    <w:p w14:paraId="563C59B6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4A9001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C:</w:t>
      </w:r>
      <w:hyperlink r:id="rId4" w:history="1">
        <w:r>
          <w:rPr>
            <w:rFonts w:ascii="Calibri" w:hAnsi="Calibri" w:cs="Calibri"/>
            <w:lang w:val="en"/>
          </w:rPr>
          <w:t>\\Users\\clennert\\Documents\\R\\post</w:t>
        </w:r>
        <w:r>
          <w:rPr>
            <w:rFonts w:ascii="Calibri" w:hAnsi="Calibri" w:cs="Calibri"/>
            <w:lang w:val="en"/>
          </w:rPr>
          <w:t>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5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6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,pos=2)</w:t>
      </w:r>
    </w:p>
    <w:p w14:paraId="1B835DF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B994C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</w:t>
      </w:r>
      <w:r>
        <w:rPr>
          <w:rFonts w:ascii="Calibri" w:hAnsi="Calibri" w:cs="Calibri"/>
          <w:lang w:val="en"/>
        </w:rPr>
        <w:t>t/single spp programs_PS_1975-1999/current_estimates/BET_All set type  strata_fishery estimates only_1975-1999_for SAC 2020.RData",pos=3)</w:t>
      </w:r>
    </w:p>
    <w:p w14:paraId="7F8D0595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1C11E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E8810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DPcatch.19751999&lt;-format.catch.output.f(1975,1999,"DP","bet",c("A1","A2","A3","A4","A5"))</w:t>
      </w:r>
    </w:p>
    <w:p w14:paraId="05AB7BE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BE39B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DPcomps.19751999&lt;</w:t>
      </w:r>
      <w:r>
        <w:rPr>
          <w:rFonts w:ascii="Calibri" w:hAnsi="Calibri" w:cs="Calibri"/>
          <w:lang w:val="en"/>
        </w:rPr>
        <w:t>-format.sizecomps.output.f(1975,1999,"DP","bet")</w:t>
      </w:r>
    </w:p>
    <w:p w14:paraId="02BA1787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8253FEE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UNcatch.19751999&lt;-format.catch.output.f(1975,1999,"UN","bet",c("A1","A2","A3","A4","A5"))</w:t>
      </w:r>
    </w:p>
    <w:p w14:paraId="0812558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2689C4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UNcomps.19751999&lt;-format.sizecomps.output.f(1975,1999,"UN","bet")</w:t>
      </w:r>
    </w:p>
    <w:p w14:paraId="4240F18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7F247B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FOcatch.19751999&lt;-format.catch.out</w:t>
      </w:r>
      <w:r>
        <w:rPr>
          <w:rFonts w:ascii="Calibri" w:hAnsi="Calibri" w:cs="Calibri"/>
          <w:lang w:val="en"/>
        </w:rPr>
        <w:t>put.f(1975,1999,"FO","bet",c("A1","A2","A3","A4","A5"))</w:t>
      </w:r>
    </w:p>
    <w:p w14:paraId="38A76B5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9CE78C0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et.FOcomps.19751999&lt;-format.sizecomps.output.f(1975,1999,"FO","bet")</w:t>
      </w:r>
    </w:p>
    <w:p w14:paraId="50FB066F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932C25D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575528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ingle spp programs_PS_1975-1999/curren</w:t>
      </w:r>
      <w:r>
        <w:rPr>
          <w:rFonts w:ascii="Calibri" w:hAnsi="Calibri" w:cs="Calibri"/>
          <w:lang w:val="en"/>
        </w:rPr>
        <w:t>t_estimates/BET_formatted_1975-1999_for SAC 2020.RData")</w:t>
      </w:r>
    </w:p>
    <w:p w14:paraId="206AC489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028FEA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57DD2C" w14:textId="77777777" w:rsidR="00000000" w:rsidRDefault="005323F3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0000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tDQAQwsTYwMlHaXg1OLizPw8kALDWgClTclDLAAAAA=="/>
  </w:docVars>
  <w:rsids>
    <w:rsidRoot w:val="005323F3"/>
    <w:rsid w:val="00532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083850"/>
  <w14:defaultImageDpi w14:val="0"/>
  <w15:docId w15:val="{3A6313C2-F6D5-490B-8A97-FF4D5377F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\\single" TargetMode="External"/><Relationship Id="rId5" Type="http://schemas.openxmlformats.org/officeDocument/2006/relationships/hyperlink" Target="file:///\\single" TargetMode="External"/><Relationship Id="rId4" Type="http://schemas.openxmlformats.org/officeDocument/2006/relationships/hyperlink" Target="file:///\\Users\\clennert\\Documents\\R\\poststratification\\C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19</Words>
  <Characters>9230</Characters>
  <Application>Microsoft Office Word</Application>
  <DocSecurity>0</DocSecurity>
  <Lines>76</Lines>
  <Paragraphs>21</Paragraphs>
  <ScaleCrop>false</ScaleCrop>
  <Company/>
  <LinksUpToDate>false</LinksUpToDate>
  <CharactersWithSpaces>10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6-08T21:58:00Z</dcterms:created>
  <dcterms:modified xsi:type="dcterms:W3CDTF">2022-06-08T21:58:00Z</dcterms:modified>
</cp:coreProperties>
</file>